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EAAC5" w14:textId="77777777" w:rsidR="00BF5B24" w:rsidRPr="009C61F0" w:rsidRDefault="00BF5B24" w:rsidP="00BF5B24">
      <w:pPr>
        <w:pStyle w:val="Heading1"/>
        <w:jc w:val="center"/>
        <w:rPr>
          <w:rFonts w:ascii="ArialRoundedMTW04-Regular" w:hAnsi="ArialRoundedMTW04-Regular"/>
        </w:rPr>
      </w:pPr>
      <w:bookmarkStart w:id="0" w:name="_Toc22135937"/>
      <w:bookmarkStart w:id="1" w:name="_Toc23760199"/>
      <w:bookmarkStart w:id="2" w:name="_Toc23760196"/>
      <w:r w:rsidRPr="009C61F0">
        <w:rPr>
          <w:rFonts w:ascii="ArialRoundedMTW04-Regular" w:hAnsi="ArialRoundedMTW04-Regular"/>
        </w:rPr>
        <w:t>Safe Church Register</w:t>
      </w:r>
      <w:bookmarkEnd w:id="2"/>
      <w:r w:rsidRPr="009C61F0">
        <w:rPr>
          <w:rFonts w:ascii="ArialRoundedMTW04-Regular" w:hAnsi="ArialRoundedMTW04-Regular"/>
        </w:rPr>
        <w:t xml:space="preserve"> [</w:t>
      </w:r>
      <w:r w:rsidRPr="009C61F0">
        <w:rPr>
          <w:rFonts w:ascii="ArialRoundedMTW04-Regular" w:hAnsi="ArialRoundedMTW04-Regular"/>
          <w:color w:val="FF0000"/>
        </w:rPr>
        <w:t>insert church name</w:t>
      </w:r>
      <w:r w:rsidRPr="009C61F0">
        <w:rPr>
          <w:rFonts w:ascii="ArialRoundedMTW04-Regular" w:hAnsi="ArialRoundedMTW04-Regular"/>
        </w:rPr>
        <w:t>]</w:t>
      </w:r>
    </w:p>
    <w:tbl>
      <w:tblPr>
        <w:tblW w:w="10773" w:type="dxa"/>
        <w:tblInd w:w="-32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7C2F12" w:rsidRPr="009C61F0" w14:paraId="7B1C72CD" w14:textId="05C2F87F" w:rsidTr="007C2F12">
        <w:trPr>
          <w:cantSplit/>
          <w:trHeight w:val="340"/>
          <w:tblHeader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28AFD" w14:textId="77777777" w:rsidR="007C2F12" w:rsidRPr="009C70C4" w:rsidRDefault="007C2F12" w:rsidP="007C2F12">
            <w:pPr>
              <w:pStyle w:val="TableStyle1"/>
              <w:rPr>
                <w:rFonts w:ascii="ArialRoundedMTW04-Regular" w:hAnsi="ArialRoundedMTW04-Regular" w:cs="Arial"/>
                <w:b w:val="0"/>
                <w:sz w:val="18"/>
              </w:rPr>
            </w:pPr>
            <w:r w:rsidRPr="009C70C4">
              <w:rPr>
                <w:rFonts w:ascii="ArialRoundedMTW04-Regular" w:eastAsia="Arial Unicode MS" w:hAnsi="ArialRoundedMTW04-Regular" w:cs="Arial"/>
                <w:b w:val="0"/>
                <w:sz w:val="18"/>
              </w:rPr>
              <w:t>If Pastoral Staff or WHS team, Baptist Insurance Services WHS training</w:t>
            </w:r>
          </w:p>
          <w:p w14:paraId="6E7A006F" w14:textId="3AAAEDFE" w:rsidR="007C2F12" w:rsidRPr="009C70C4" w:rsidRDefault="007C2F12" w:rsidP="007C2F12">
            <w:pPr>
              <w:pStyle w:val="TableStyle1"/>
              <w:rPr>
                <w:rFonts w:ascii="ArialRoundedMTW04-Regular" w:hAnsi="ArialRoundedMTW04-Regular" w:cs="Arial"/>
                <w:b w:val="0"/>
                <w:sz w:val="18"/>
              </w:rPr>
            </w:pPr>
            <w:r w:rsidRPr="009C70C4">
              <w:rPr>
                <w:rFonts w:ascii="ArialRoundedMTW04-Regular" w:eastAsia="Arial Unicode MS" w:hAnsi="ArialRoundedMTW04-Regular" w:cs="Arial"/>
                <w:b w:val="0"/>
                <w:sz w:val="18"/>
              </w:rPr>
              <w:t>completed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textDirection w:val="btLr"/>
          </w:tcPr>
          <w:p w14:paraId="5A15CDFB" w14:textId="77777777" w:rsidR="007C2F12" w:rsidRPr="009C61F0" w:rsidRDefault="007C2F12" w:rsidP="007C2F12">
            <w:pPr>
              <w:pStyle w:val="TableStyle1"/>
              <w:rPr>
                <w:rFonts w:ascii="ArialRoundedMTW04-Regular" w:eastAsia="Arial Unicode MS" w:hAnsi="ArialRoundedMTW04-Regular" w:cs="Arial Unicode MS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6D5D5" w:themeFill="background2"/>
            <w:textDirection w:val="btLr"/>
          </w:tcPr>
          <w:p w14:paraId="41545524" w14:textId="11508BF4" w:rsidR="007C2F12" w:rsidRPr="009C61F0" w:rsidRDefault="007C2F12" w:rsidP="007C2F12">
            <w:pPr>
              <w:pStyle w:val="TableStyle1"/>
              <w:rPr>
                <w:rFonts w:ascii="ArialRoundedMTW04-Regular" w:eastAsia="Arial Unicode MS" w:hAnsi="ArialRoundedMTW04-Regular" w:cs="Arial Unicode MS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</w:tcPr>
          <w:p w14:paraId="1E5B534A" w14:textId="6BE13051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6D5D5" w:themeFill="background2"/>
            <w:textDirection w:val="btLr"/>
          </w:tcPr>
          <w:p w14:paraId="3096F182" w14:textId="4DCC2799" w:rsidR="007C2F12" w:rsidRPr="009C61F0" w:rsidRDefault="007C2F12" w:rsidP="007C2F12">
            <w:pPr>
              <w:pStyle w:val="TableStyle1"/>
              <w:rPr>
                <w:rFonts w:ascii="ArialRoundedMTW04-Regular" w:eastAsia="Arial Unicode MS" w:hAnsi="ArialRoundedMTW04-Regular" w:cs="Arial Unicode MS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</w:tcPr>
          <w:p w14:paraId="28B9CDE4" w14:textId="0126E9F9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6D5D5" w:themeFill="background2"/>
            <w:textDirection w:val="btLr"/>
          </w:tcPr>
          <w:p w14:paraId="3CE46A8B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textDirection w:val="btLr"/>
          </w:tcPr>
          <w:p w14:paraId="4FDE94F8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6D5D5" w:themeFill="background2"/>
            <w:textDirection w:val="btLr"/>
          </w:tcPr>
          <w:p w14:paraId="0BEF6B3F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textDirection w:val="btLr"/>
          </w:tcPr>
          <w:p w14:paraId="753CE853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6D5D5" w:themeFill="background2"/>
            <w:textDirection w:val="btLr"/>
          </w:tcPr>
          <w:p w14:paraId="42266EFF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textDirection w:val="btLr"/>
          </w:tcPr>
          <w:p w14:paraId="45F642A9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6D5D5" w:themeFill="background2"/>
            <w:textDirection w:val="btLr"/>
          </w:tcPr>
          <w:p w14:paraId="146F0724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textDirection w:val="btLr"/>
          </w:tcPr>
          <w:p w14:paraId="2D46C6F9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6D5D5" w:themeFill="background2"/>
            <w:textDirection w:val="btLr"/>
          </w:tcPr>
          <w:p w14:paraId="43C9B4E8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textDirection w:val="btLr"/>
          </w:tcPr>
          <w:p w14:paraId="23C3E42C" w14:textId="77777777" w:rsidR="007C2F12" w:rsidRPr="009C61F0" w:rsidRDefault="007C2F12" w:rsidP="007C2F12">
            <w:pPr>
              <w:pStyle w:val="TableStyle1"/>
              <w:rPr>
                <w:rFonts w:ascii="ArialRoundedMTW04-Regular" w:hAnsi="ArialRoundedMTW04-Regular"/>
              </w:rPr>
            </w:pPr>
          </w:p>
        </w:tc>
      </w:tr>
      <w:tr w:rsidR="007C2F12" w:rsidRPr="009C61F0" w14:paraId="1D6A6D16" w14:textId="259B427B" w:rsidTr="007C2F12">
        <w:trPr>
          <w:cantSplit/>
          <w:trHeight w:val="340"/>
        </w:trPr>
        <w:tc>
          <w:tcPr>
            <w:tcW w:w="226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6D0D8C" w14:textId="2E80641B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>If pastoral staff, have they signed the BA Code of Ethics and Conduct?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73A8B1" w14:textId="77777777" w:rsidR="007C2F12" w:rsidRPr="009C61F0" w:rsidRDefault="007C2F12" w:rsidP="007C2F12">
            <w:pPr>
              <w:pStyle w:val="TableStyle2"/>
              <w:rPr>
                <w:rFonts w:ascii="ArialRoundedMTW04-Regular" w:eastAsia="Arial Unicode MS" w:hAnsi="ArialRoundedMTW04-Regular" w:cs="Arial Unicode M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ACF1529" w14:textId="30FCE897" w:rsidR="007C2F12" w:rsidRPr="009C61F0" w:rsidRDefault="007C2F12" w:rsidP="007C2F12">
            <w:pPr>
              <w:pStyle w:val="TableStyle2"/>
              <w:rPr>
                <w:rFonts w:ascii="ArialRoundedMTW04-Regular" w:eastAsia="Arial Unicode MS" w:hAnsi="ArialRoundedMTW04-Regular" w:cs="Arial Unicode M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BA308" w14:textId="77777777" w:rsidR="007C2F12" w:rsidRPr="009C61F0" w:rsidRDefault="007C2F12" w:rsidP="007C2F12">
            <w:pPr>
              <w:pStyle w:val="TableStyle2"/>
              <w:rPr>
                <w:rFonts w:ascii="ArialRoundedMTW04-Regular" w:hAnsi="ArialRoundedMTW04-Regula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D5A3B5B" w14:textId="77777777" w:rsidR="007C2F12" w:rsidRPr="009C61F0" w:rsidRDefault="007C2F12" w:rsidP="007C2F12">
            <w:pPr>
              <w:pStyle w:val="TableStyle2"/>
              <w:rPr>
                <w:rFonts w:ascii="ArialRoundedMTW04-Regular" w:eastAsia="Arial Unicode MS" w:hAnsi="ArialRoundedMTW04-Regular" w:cs="Arial Unicode MS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3D68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8981D4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E242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FA0A50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72676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FD3224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2382A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3655FC90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1A5DF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45BF62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2296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646CA818" w14:textId="77564470" w:rsidTr="007C2F12">
        <w:trPr>
          <w:cantSplit/>
          <w:trHeight w:val="34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167F9" w14:textId="77777777" w:rsidR="007C2F12" w:rsidRPr="009C70C4" w:rsidRDefault="007C2F12" w:rsidP="007C2F12">
            <w:pPr>
              <w:pStyle w:val="TableStyle1"/>
              <w:rPr>
                <w:rFonts w:ascii="ArialRoundedMTW04-Regular" w:hAnsi="ArialRoundedMTW04-Regular" w:cs="Arial"/>
                <w:b w:val="0"/>
                <w:sz w:val="18"/>
              </w:rPr>
            </w:pPr>
            <w:r w:rsidRPr="009C70C4">
              <w:rPr>
                <w:rFonts w:ascii="ArialRoundedMTW04-Regular" w:eastAsia="Arial Unicode MS" w:hAnsi="ArialRoundedMTW04-Regular" w:cs="Arial"/>
                <w:b w:val="0"/>
                <w:sz w:val="18"/>
              </w:rPr>
              <w:t xml:space="preserve">If pastoral </w:t>
            </w:r>
            <w:proofErr w:type="gramStart"/>
            <w:r w:rsidRPr="009C70C4">
              <w:rPr>
                <w:rFonts w:ascii="ArialRoundedMTW04-Regular" w:eastAsia="Arial Unicode MS" w:hAnsi="ArialRoundedMTW04-Regular" w:cs="Arial"/>
                <w:b w:val="0"/>
                <w:sz w:val="18"/>
              </w:rPr>
              <w:t>staff,  National</w:t>
            </w:r>
            <w:proofErr w:type="gramEnd"/>
            <w:r w:rsidRPr="009C70C4">
              <w:rPr>
                <w:rFonts w:ascii="ArialRoundedMTW04-Regular" w:eastAsia="Arial Unicode MS" w:hAnsi="ArialRoundedMTW04-Regular" w:cs="Arial"/>
                <w:b w:val="0"/>
                <w:sz w:val="18"/>
              </w:rPr>
              <w:t xml:space="preserve"> Police Criminal Record Check </w:t>
            </w:r>
          </w:p>
          <w:p w14:paraId="16E7AFB3" w14:textId="6AFEA7A7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>received?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B13CB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50BA9FA" w14:textId="55D342A9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4DE6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3559FC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FD7F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26D0B6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A153D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B9FF49F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E0860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33523A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8248CF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86A28F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A0213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2580DA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8C733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7394A0FE" w14:textId="3C8235D4" w:rsidTr="007C2F12">
        <w:trPr>
          <w:cantSplit/>
          <w:trHeight w:val="34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741C5" w14:textId="77777777" w:rsidR="007C2F12" w:rsidRPr="009C70C4" w:rsidRDefault="007C2F12" w:rsidP="007C2F12">
            <w:pPr>
              <w:pStyle w:val="TableStyle1"/>
              <w:rPr>
                <w:rFonts w:ascii="ArialRoundedMTW04-Regular" w:hAnsi="ArialRoundedMTW04-Regular" w:cs="Arial"/>
                <w:b w:val="0"/>
                <w:sz w:val="18"/>
              </w:rPr>
            </w:pPr>
            <w:r w:rsidRPr="009C70C4">
              <w:rPr>
                <w:rFonts w:ascii="ArialRoundedMTW04-Regular" w:eastAsia="Arial Unicode MS" w:hAnsi="ArialRoundedMTW04-Regular" w:cs="Arial"/>
                <w:b w:val="0"/>
                <w:sz w:val="18"/>
              </w:rPr>
              <w:t>WWCC / WWVP number</w:t>
            </w:r>
          </w:p>
          <w:p w14:paraId="20512611" w14:textId="77777777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8FED9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11544A6" w14:textId="4D4BC9F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736E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202D26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F8B0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1037DA0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CCA71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378CA0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29890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CDAE60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1D2DF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8A683D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1A59E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A965084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57DA6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09F70A1D" w14:textId="6585D413" w:rsidTr="007C2F12">
        <w:trPr>
          <w:cantSplit/>
          <w:trHeight w:val="34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3D0EC" w14:textId="77777777" w:rsidR="007C2F12" w:rsidRPr="009C70C4" w:rsidRDefault="007C2F12" w:rsidP="007C2F12">
            <w:pPr>
              <w:pStyle w:val="TableStyle1"/>
              <w:rPr>
                <w:rFonts w:ascii="ArialRoundedMTW04-Regular" w:hAnsi="ArialRoundedMTW04-Regular" w:cs="Arial"/>
                <w:b w:val="0"/>
                <w:sz w:val="18"/>
              </w:rPr>
            </w:pPr>
            <w:r w:rsidRPr="009C70C4">
              <w:rPr>
                <w:rFonts w:ascii="ArialRoundedMTW04-Regular" w:eastAsia="Arial Unicode MS" w:hAnsi="ArialRoundedMTW04-Regular" w:cs="Arial"/>
                <w:b w:val="0"/>
                <w:sz w:val="18"/>
              </w:rPr>
              <w:t xml:space="preserve">WWCC verification status </w:t>
            </w:r>
          </w:p>
          <w:p w14:paraId="27F1253D" w14:textId="0F22E027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>(cleared/barred) and date verified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BC53D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32AC3867" w14:textId="5041CF58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C86B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9C9A06E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C766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9180C2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1BF4E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499529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63E5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81B9190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F7C69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DEE8E3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85C876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94CA5A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5C38E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1A72D7FE" w14:textId="4A41CFFC" w:rsidTr="007C2F12">
        <w:trPr>
          <w:cantSplit/>
          <w:trHeight w:val="34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BB2F4" w14:textId="5C642267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>WWCC / WWVP expiry date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BB82F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176DAD7" w14:textId="537D51E4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B6356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42BC5A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B511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3B26EA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41323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86E352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27A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91D196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ED89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09B8BCE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73C150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897111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D4CDE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386F67A9" w14:textId="52E54ED7" w:rsidTr="007C2F12">
        <w:trPr>
          <w:cantSplit/>
          <w:trHeight w:val="34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4EFAF" w14:textId="7A1121B0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 xml:space="preserve">Creating Safe Spaces completed </w:t>
            </w:r>
            <w:proofErr w:type="spellStart"/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>dat</w:t>
            </w:r>
            <w:proofErr w:type="spellEnd"/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1A3E8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39E9CCC" w14:textId="25716AC8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F20AC3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E93ADB6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BF4E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8EEF22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65E964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8C28A5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E6AA8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1F56CD6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0518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59F336F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C0874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9E8F3BF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0E815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58CD9B13" w14:textId="442E8811" w:rsidTr="007C2F12">
        <w:trPr>
          <w:cantSplit/>
          <w:trHeight w:val="34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D4182" w14:textId="62C305DC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>Signed the Staff and Volunteer Code of Conduct?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1BE443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DFB8C6F" w14:textId="72094EAB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474EC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8A6C51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41384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A6D5506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DAA32E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24F55A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15128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022AAE0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06BFC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0A56D4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FC0E9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3DCB3C4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26BB5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1936E534" w14:textId="57F45F30" w:rsidTr="007C2F12">
        <w:trPr>
          <w:cantSplit/>
          <w:trHeight w:val="34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89025" w14:textId="7B9A0596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>Date of Birth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51ADF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E7046FF" w14:textId="6D483622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07EE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4F21F3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4680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3A563C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7FF1D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7EF37C4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8A41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3C69D0D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F886D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A0D340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A93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EEE93D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F4A11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7DBA7A53" w14:textId="62731DE1" w:rsidTr="007C2F12">
        <w:trPr>
          <w:cantSplit/>
          <w:trHeight w:val="760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7B46F2" w14:textId="77777777" w:rsidR="007C2F12" w:rsidRPr="009C70C4" w:rsidRDefault="007C2F12" w:rsidP="007C2F12">
            <w:pPr>
              <w:pStyle w:val="TableStyle1"/>
              <w:rPr>
                <w:rFonts w:ascii="ArialRoundedMTW04-Regular" w:eastAsia="Arial Unicode MS" w:hAnsi="ArialRoundedMTW04-Regular" w:cs="Arial"/>
                <w:b w:val="0"/>
                <w:sz w:val="18"/>
              </w:rPr>
            </w:pPr>
            <w:r w:rsidRPr="009C70C4">
              <w:rPr>
                <w:rFonts w:ascii="ArialRoundedMTW04-Regular" w:eastAsia="Arial Unicode MS" w:hAnsi="ArialRoundedMTW04-Regular" w:cs="Arial"/>
                <w:b w:val="0"/>
                <w:sz w:val="18"/>
              </w:rPr>
              <w:t xml:space="preserve">Date of commencement </w:t>
            </w:r>
          </w:p>
          <w:p w14:paraId="6A03B283" w14:textId="5D9A1810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>(for new staff and volunteers)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CBB3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F3F120E" w14:textId="7026B50E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4518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17D90CA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71D42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B6ACB3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FA63C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3D24BB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9EC50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93EFC4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72262F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6EC8ED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A75A86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8028D2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E314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0D676C63" w14:textId="64C92DCC" w:rsidTr="007C2F12">
        <w:trPr>
          <w:cantSplit/>
          <w:trHeight w:val="1243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3C8CC" w14:textId="4DD7AC86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sz w:val="18"/>
                <w:szCs w:val="20"/>
              </w:rPr>
              <w:t xml:space="preserve">Position 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928F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4516758" w14:textId="62EF4AE5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F686C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799DDBD4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075C2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E7CD70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2AE78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007DB6E8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E4269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F3A958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5A6884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8280CC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6608B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399D4FF6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EEE03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  <w:tr w:rsidR="007C2F12" w:rsidRPr="009C61F0" w14:paraId="5D701162" w14:textId="317FF628" w:rsidTr="007C2F12">
        <w:trPr>
          <w:cantSplit/>
          <w:trHeight w:val="2808"/>
        </w:trPr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5BD1F" w14:textId="2DE1599F" w:rsidR="007C2F12" w:rsidRPr="009C70C4" w:rsidRDefault="007C2F12" w:rsidP="007C2F12">
            <w:pPr>
              <w:rPr>
                <w:rFonts w:ascii="ArialRoundedMTW04-Regular" w:hAnsi="ArialRoundedMTW04-Regular" w:cs="Arial"/>
                <w:sz w:val="18"/>
                <w:szCs w:val="20"/>
              </w:rPr>
            </w:pPr>
            <w:r w:rsidRPr="009C70C4">
              <w:rPr>
                <w:rFonts w:ascii="ArialRoundedMTW04-Regular" w:hAnsi="ArialRoundedMTW04-Regular" w:cs="Arial"/>
                <w:b/>
                <w:sz w:val="18"/>
                <w:szCs w:val="20"/>
              </w:rPr>
              <w:t>Full name</w:t>
            </w: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5FF6DE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C62021D" w14:textId="29A19864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7EF4B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0A40B8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5A25FC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32B2963D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E17560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68474C1A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DF7793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4718B2B1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41EDB5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531F4ADE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03F219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5D5" w:themeFill="background2"/>
          </w:tcPr>
          <w:p w14:paraId="21B592F3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31867" w14:textId="77777777" w:rsidR="007C2F12" w:rsidRPr="009C61F0" w:rsidRDefault="007C2F12" w:rsidP="007C2F12">
            <w:pPr>
              <w:rPr>
                <w:rFonts w:ascii="ArialRoundedMTW04-Regular" w:hAnsi="ArialRoundedMTW04-Regular"/>
                <w:sz w:val="20"/>
                <w:szCs w:val="20"/>
              </w:rPr>
            </w:pPr>
          </w:p>
        </w:tc>
      </w:tr>
    </w:tbl>
    <w:p w14:paraId="2F57B877" w14:textId="77777777" w:rsidR="00BF5B24" w:rsidRPr="009C61F0" w:rsidRDefault="00BF5B24" w:rsidP="00BF5B24">
      <w:pPr>
        <w:pStyle w:val="Body"/>
        <w:rPr>
          <w:rFonts w:ascii="ArialRoundedMTW04-Regular" w:hAnsi="ArialRoundedMTW04-Regular"/>
        </w:rPr>
      </w:pPr>
    </w:p>
    <w:p w14:paraId="7351F044" w14:textId="3935668E" w:rsidR="00777833" w:rsidRPr="009C61F0" w:rsidRDefault="00777833" w:rsidP="00941B32">
      <w:pPr>
        <w:pStyle w:val="Heading1"/>
        <w:spacing w:before="0"/>
        <w:rPr>
          <w:rFonts w:ascii="ArialRoundedMTW04-Regular" w:hAnsi="ArialRoundedMTW04-Regular" w:cs="Arial"/>
          <w:color w:val="221F1F"/>
        </w:rPr>
      </w:pPr>
      <w:bookmarkStart w:id="3" w:name="_GoBack"/>
      <w:bookmarkEnd w:id="0"/>
      <w:bookmarkEnd w:id="1"/>
      <w:bookmarkEnd w:id="3"/>
    </w:p>
    <w:sectPr w:rsidR="00777833" w:rsidRPr="009C61F0" w:rsidSect="00941B32">
      <w:footerReference w:type="default" r:id="rId11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971AF" w14:textId="77777777" w:rsidR="00BD5E8B" w:rsidRDefault="00BD5E8B" w:rsidP="007A325F">
      <w:r>
        <w:separator/>
      </w:r>
    </w:p>
  </w:endnote>
  <w:endnote w:type="continuationSeparator" w:id="0">
    <w:p w14:paraId="2E7FAF3A" w14:textId="77777777" w:rsidR="00BD5E8B" w:rsidRDefault="00BD5E8B" w:rsidP="007A325F">
      <w:r>
        <w:continuationSeparator/>
      </w:r>
    </w:p>
  </w:endnote>
  <w:endnote w:type="continuationNotice" w:id="1">
    <w:p w14:paraId="79B91EEB" w14:textId="77777777" w:rsidR="00BD5E8B" w:rsidRDefault="00BD5E8B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panose1 w:val="020B0604020202020204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599BF" w14:textId="48D5E5C3" w:rsidR="00BC5EF1" w:rsidRPr="00CC48BB" w:rsidRDefault="00941B32" w:rsidP="00941B32">
    <w:pPr>
      <w:pStyle w:val="Footer"/>
      <w:tabs>
        <w:tab w:val="clear" w:pos="4680"/>
        <w:tab w:val="clear" w:pos="9360"/>
        <w:tab w:val="left" w:pos="3828"/>
        <w:tab w:val="right" w:pos="13608"/>
      </w:tabs>
      <w:rPr>
        <w:sz w:val="20"/>
      </w:rPr>
    </w:pPr>
    <w:r>
      <w:rPr>
        <w:sz w:val="20"/>
      </w:rPr>
      <w:t>Safe Church Register</w:t>
    </w:r>
    <w:sdt>
      <w:sdtPr>
        <w:rPr>
          <w:sz w:val="20"/>
        </w:rPr>
        <w:id w:val="-406297985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-371377762"/>
            <w:docPartObj>
              <w:docPartGallery w:val="Page Numbers (Top of Page)"/>
              <w:docPartUnique/>
            </w:docPartObj>
          </w:sdtPr>
          <w:sdtContent>
            <w:r>
              <w:rPr>
                <w:sz w:val="20"/>
              </w:rPr>
              <w:tab/>
            </w:r>
            <w:r w:rsidRPr="00CC48BB">
              <w:rPr>
                <w:sz w:val="20"/>
              </w:rPr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1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 xml:space="preserve"> </w:t>
            </w:r>
          </w:sdtContent>
        </w:sdt>
      </w:sdtContent>
    </w:sdt>
    <w:r>
      <w:rPr>
        <w:sz w:val="20"/>
      </w:rPr>
      <w:tab/>
    </w: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938BA" w14:textId="77777777" w:rsidR="00BD5E8B" w:rsidRDefault="00BD5E8B" w:rsidP="007A325F">
      <w:r>
        <w:separator/>
      </w:r>
    </w:p>
  </w:footnote>
  <w:footnote w:type="continuationSeparator" w:id="0">
    <w:p w14:paraId="521A916E" w14:textId="77777777" w:rsidR="00BD5E8B" w:rsidRDefault="00BD5E8B" w:rsidP="007A325F">
      <w:r>
        <w:continuationSeparator/>
      </w:r>
    </w:p>
  </w:footnote>
  <w:footnote w:type="continuationNotice" w:id="1">
    <w:p w14:paraId="15E69B48" w14:textId="77777777" w:rsidR="00BD5E8B" w:rsidRDefault="00BD5E8B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  <w:lvlOverride w:ilvl="1">
      <w:lvl w:ilvl="1" w:tplc="666EFE38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3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1B32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5E8B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D6A757-3494-8646-AB71-2AB07523C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731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areth Hadfield</cp:lastModifiedBy>
  <cp:revision>6</cp:revision>
  <cp:lastPrinted>2020-01-31T03:36:00Z</cp:lastPrinted>
  <dcterms:created xsi:type="dcterms:W3CDTF">2020-01-31T04:38:00Z</dcterms:created>
  <dcterms:modified xsi:type="dcterms:W3CDTF">2020-02-07T01:31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